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296B" w:rsidRPr="0083296B" w:rsidRDefault="0083296B" w:rsidP="0083296B">
      <w:pPr>
        <w:shd w:val="clear" w:color="auto" w:fill="202123"/>
        <w:spacing w:after="0" w:line="240" w:lineRule="auto"/>
        <w:rPr>
          <w:rFonts w:ascii="Trebuchet MS" w:eastAsia="Times New Roman" w:hAnsi="Trebuchet MS" w:cs="Times New Roman"/>
          <w:b/>
          <w:bCs/>
          <w:color w:val="4A97AB"/>
          <w:sz w:val="27"/>
          <w:szCs w:val="27"/>
        </w:rPr>
      </w:pPr>
      <w:r w:rsidRPr="0083296B">
        <w:rPr>
          <w:rFonts w:ascii="Trebuchet MS" w:eastAsia="Times New Roman" w:hAnsi="Trebuchet MS" w:cs="Times New Roman"/>
          <w:b/>
          <w:bCs/>
          <w:color w:val="4A97AB"/>
          <w:sz w:val="27"/>
          <w:szCs w:val="27"/>
        </w:rPr>
        <w:t>Course Schedule 2016-2017</w:t>
      </w:r>
      <w:r w:rsidR="00A745EB">
        <w:rPr>
          <w:rFonts w:ascii="Trebuchet MS" w:eastAsia="Times New Roman" w:hAnsi="Trebuchet MS" w:cs="Times New Roman"/>
          <w:b/>
          <w:bCs/>
          <w:color w:val="4A97AB"/>
          <w:sz w:val="27"/>
          <w:szCs w:val="27"/>
        </w:rPr>
        <w:t xml:space="preserve">   Arlene Perez C255</w:t>
      </w:r>
      <w:bookmarkStart w:id="0" w:name="_GoBack"/>
      <w:bookmarkEnd w:id="0"/>
    </w:p>
    <w:tbl>
      <w:tblPr>
        <w:tblW w:w="792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8"/>
        <w:gridCol w:w="891"/>
        <w:gridCol w:w="2811"/>
        <w:gridCol w:w="3530"/>
      </w:tblGrid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83296B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8329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ay </w:t>
            </w:r>
          </w:p>
        </w:tc>
        <w:tc>
          <w:tcPr>
            <w:tcW w:w="0" w:type="auto"/>
            <w:vAlign w:val="center"/>
            <w:hideMark/>
          </w:tcPr>
          <w:p w:rsidR="0083296B" w:rsidRPr="0083296B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8329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Period</w:t>
            </w:r>
          </w:p>
        </w:tc>
        <w:tc>
          <w:tcPr>
            <w:tcW w:w="0" w:type="auto"/>
            <w:vAlign w:val="center"/>
            <w:hideMark/>
          </w:tcPr>
          <w:p w:rsidR="0083296B" w:rsidRPr="0083296B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8329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Course</w:t>
            </w:r>
          </w:p>
        </w:tc>
        <w:tc>
          <w:tcPr>
            <w:tcW w:w="0" w:type="auto"/>
            <w:vAlign w:val="center"/>
            <w:hideMark/>
          </w:tcPr>
          <w:p w:rsidR="0083296B" w:rsidRPr="0083296B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83296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Irvin Bell Schedule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A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1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Conference Period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8:45 a.m. - 10:15 a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A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2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Intro Biotech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0:20 a.m. - 11:50 a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A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Lunch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1:50 a.m. - 12:40 p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A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3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Advanced Biotech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2:45 p.m. - 2:15 p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A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4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Biology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2:20 p.m. - 3:50 p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B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5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AP Biology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8:45 a.m. - 10:15 a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B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6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Biology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0:20 a.m. - 11:50 a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B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Lunch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1:50 a.m. - 12:40 p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B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7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Science PLC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12:45 p.m. - 2:15 p.m.</w:t>
            </w:r>
          </w:p>
        </w:tc>
      </w:tr>
      <w:tr w:rsidR="0083296B" w:rsidRPr="0083296B" w:rsidTr="0083296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B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 8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D11BD9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PAP Biology</w:t>
            </w:r>
          </w:p>
        </w:tc>
        <w:tc>
          <w:tcPr>
            <w:tcW w:w="0" w:type="auto"/>
            <w:vAlign w:val="center"/>
            <w:hideMark/>
          </w:tcPr>
          <w:p w:rsidR="0083296B" w:rsidRPr="00D11BD9" w:rsidRDefault="0083296B" w:rsidP="008329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</w:pPr>
            <w:r w:rsidRPr="00D11BD9">
              <w:rPr>
                <w:rFonts w:ascii="Times New Roman" w:eastAsia="Times New Roman" w:hAnsi="Times New Roman" w:cs="Times New Roman"/>
                <w:color w:val="333333"/>
                <w:sz w:val="28"/>
                <w:szCs w:val="28"/>
              </w:rPr>
              <w:t>2:20 p.m. - 3:50 p.m.</w:t>
            </w:r>
          </w:p>
        </w:tc>
      </w:tr>
    </w:tbl>
    <w:p w:rsidR="000F4538" w:rsidRDefault="00A745EB"/>
    <w:sectPr w:rsidR="000F4538" w:rsidSect="0083296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AzNzU1N7cwMTFT0lEKTi0uzszPAykwqgUA7cRrvywAAAA="/>
  </w:docVars>
  <w:rsids>
    <w:rsidRoot w:val="0083296B"/>
    <w:rsid w:val="0083296B"/>
    <w:rsid w:val="0084251D"/>
    <w:rsid w:val="00882001"/>
    <w:rsid w:val="00A745EB"/>
    <w:rsid w:val="00D11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7D0328-A195-442F-9582-A68A5869F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3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4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000000"/>
            <w:right w:val="none" w:sz="0" w:space="0" w:color="auto"/>
          </w:divBdr>
        </w:div>
        <w:div w:id="52586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0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8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3</cp:revision>
  <dcterms:created xsi:type="dcterms:W3CDTF">2017-03-01T16:51:00Z</dcterms:created>
  <dcterms:modified xsi:type="dcterms:W3CDTF">2017-03-01T16:59:00Z</dcterms:modified>
</cp:coreProperties>
</file>